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CDFD" w14:textId="59F531FC" w:rsidR="004D6D58" w:rsidRDefault="002515FB" w:rsidP="004D6D58">
      <w:pPr>
        <w:pStyle w:val="Heading1"/>
      </w:pPr>
      <w:r>
        <w:t>I</w:t>
      </w:r>
      <w:r w:rsidR="004D6D58">
        <w:t>mportance of rites of passage and milestones in the transition into adulthood</w:t>
      </w:r>
    </w:p>
    <w:p w14:paraId="6F9A527A" w14:textId="77777777" w:rsidR="004D6D58" w:rsidRDefault="004D6D58" w:rsidP="004D6D58">
      <w:pPr>
        <w:pStyle w:val="Heading2"/>
      </w:pPr>
      <w:r>
        <w:t>Introduction</w:t>
      </w:r>
    </w:p>
    <w:p w14:paraId="0E5AFDFF" w14:textId="6F61A8B7" w:rsidR="004D6D58" w:rsidRDefault="004D6D58" w:rsidP="004D6D58">
      <w:pPr>
        <w:pStyle w:val="NormalWeb"/>
      </w:pPr>
      <w:r>
        <w:t xml:space="preserve">As we get older, we go through numerous changes in our lives. From relationships to careers and everything in between, </w:t>
      </w:r>
      <w:r>
        <w:t>many milestones come</w:t>
      </w:r>
      <w:r>
        <w:t xml:space="preserve"> with the territory of being an adult. Some of these milestones may be very pleasant while others can be quite difficult. The point is that regardless of whether or not you are feeling them now, they will happen eventually and they need to be embraced as part of this transition into adulthood. The purpose of this article is to give you an overview of all the different types of milestones that an adult has to deal with. From health issues to financial responsibilities, these are some things that all adults must face at some point in their life.</w:t>
      </w:r>
    </w:p>
    <w:p w14:paraId="53CED3DC" w14:textId="77777777" w:rsidR="004D6D58" w:rsidRDefault="004D6D58" w:rsidP="004D6D58">
      <w:pPr>
        <w:pStyle w:val="Heading2"/>
      </w:pPr>
      <w:r>
        <w:t>What is a rite of passage?</w:t>
      </w:r>
    </w:p>
    <w:p w14:paraId="40A28FEA" w14:textId="77777777" w:rsidR="004D6D58" w:rsidRDefault="004D6D58" w:rsidP="004D6D58">
      <w:pPr>
        <w:pStyle w:val="NormalWeb"/>
      </w:pPr>
      <w:r>
        <w:t>A rite of passage is a ritual that marks the transition from one stage of life to another. It's associated with the transition from childhood to adulthood, but it can be used for all different stages.</w:t>
      </w:r>
    </w:p>
    <w:p w14:paraId="3777DA8D" w14:textId="42A25E2F" w:rsidR="004D6D58" w:rsidRDefault="004D6D58" w:rsidP="004D6D58">
      <w:pPr>
        <w:pStyle w:val="NormalWeb"/>
      </w:pPr>
      <w:r>
        <w:t xml:space="preserve">Rites of passage are important for social and cultural development because they help people make good decisions about </w:t>
      </w:r>
      <w:r>
        <w:t>whom</w:t>
      </w:r>
      <w:r>
        <w:t xml:space="preserve"> they want to be as adults and </w:t>
      </w:r>
      <w:r>
        <w:t>whom</w:t>
      </w:r>
      <w:r>
        <w:t xml:space="preserve"> they don't want to be as adults—and also how they should act in public spaces.</w:t>
      </w:r>
    </w:p>
    <w:p w14:paraId="0C082533" w14:textId="77777777" w:rsidR="004D6D58" w:rsidRDefault="004D6D58" w:rsidP="004D6D58">
      <w:pPr>
        <w:pStyle w:val="NormalWeb"/>
      </w:pPr>
      <w:r>
        <w:t>There are many different types of rites of passage, but they all have the same basic structure. The first stage is separation from your family, friends, or community to enter a new environment where you will undergo an ordeal. This ordeal is often dangerous or difficult in some way—it's a test that separates the weak from the strong. The second stage is reintegration into society as a new person with new knowledge and skills.</w:t>
      </w:r>
    </w:p>
    <w:p w14:paraId="2F87BE11" w14:textId="77777777" w:rsidR="004D6D58" w:rsidRDefault="004D6D58" w:rsidP="004D6D58">
      <w:pPr>
        <w:pStyle w:val="NormalWeb"/>
      </w:pPr>
      <w:r>
        <w:t>The third stage is a celebration of your new status as an adult. This structure can be seen in many different types of rites of passage, including: -Initiation ceremonies (also known as coming-of-age rituals) that mark the transition from childhood to adulthood</w:t>
      </w:r>
    </w:p>
    <w:p w14:paraId="05934FEC" w14:textId="77777777" w:rsidR="004D6D58" w:rsidRDefault="004D6D58" w:rsidP="004D6D58">
      <w:pPr>
        <w:pStyle w:val="Heading2"/>
      </w:pPr>
      <w:r>
        <w:t xml:space="preserve">Types of </w:t>
      </w:r>
      <w:proofErr w:type="gramStart"/>
      <w:r>
        <w:t>rite</w:t>
      </w:r>
      <w:proofErr w:type="gramEnd"/>
      <w:r>
        <w:t xml:space="preserve"> of passage</w:t>
      </w:r>
    </w:p>
    <w:p w14:paraId="7F6DB79E" w14:textId="77777777" w:rsidR="004D6D58" w:rsidRDefault="004D6D58" w:rsidP="004D6D58">
      <w:pPr>
        <w:pStyle w:val="NormalWeb"/>
      </w:pPr>
      <w:r>
        <w:t>Rites of passage are a series of steps that take people from one stage of life to the next. There are several types of rites, including:</w:t>
      </w:r>
    </w:p>
    <w:p w14:paraId="2F2A3304" w14:textId="77777777" w:rsidR="004D6D58" w:rsidRDefault="004D6D58" w:rsidP="004D6D58">
      <w:pPr>
        <w:pStyle w:val="NormalWeb"/>
        <w:numPr>
          <w:ilvl w:val="0"/>
          <w:numId w:val="2"/>
        </w:numPr>
      </w:pPr>
      <w:r>
        <w:t>Passage into adulthood</w:t>
      </w:r>
    </w:p>
    <w:p w14:paraId="00F3FBCB" w14:textId="77777777" w:rsidR="004D6D58" w:rsidRDefault="004D6D58" w:rsidP="004D6D58">
      <w:pPr>
        <w:pStyle w:val="NormalWeb"/>
        <w:numPr>
          <w:ilvl w:val="0"/>
          <w:numId w:val="2"/>
        </w:numPr>
      </w:pPr>
      <w:r>
        <w:t>Coming out as gay or lesbian</w:t>
      </w:r>
    </w:p>
    <w:p w14:paraId="14CBE940" w14:textId="77777777" w:rsidR="004D6D58" w:rsidRDefault="004D6D58" w:rsidP="004D6D58">
      <w:pPr>
        <w:pStyle w:val="NormalWeb"/>
        <w:numPr>
          <w:ilvl w:val="0"/>
          <w:numId w:val="2"/>
        </w:numPr>
      </w:pPr>
      <w:r>
        <w:t>Leaving home for college or university</w:t>
      </w:r>
    </w:p>
    <w:p w14:paraId="07A2B694" w14:textId="6BCC39A2" w:rsidR="004D6D58" w:rsidRDefault="004D6D58" w:rsidP="004D6D58">
      <w:pPr>
        <w:pStyle w:val="NormalWeb"/>
        <w:numPr>
          <w:ilvl w:val="0"/>
          <w:numId w:val="2"/>
        </w:numPr>
      </w:pPr>
      <w:r>
        <w:t xml:space="preserve">Graduation Marriage Funerals </w:t>
      </w:r>
    </w:p>
    <w:p w14:paraId="084306A0" w14:textId="77777777" w:rsidR="004D6D58" w:rsidRDefault="004D6D58" w:rsidP="004D6D58">
      <w:pPr>
        <w:pStyle w:val="NormalWeb"/>
      </w:pPr>
      <w:r>
        <w:t xml:space="preserve">Rites of passage can be positive or negative. A positive rite of passage is a celebration that welcomes an individual into a new stage of life, whereas a negative rite of passage marks the </w:t>
      </w:r>
      <w:r>
        <w:lastRenderedPageBreak/>
        <w:t>loss of something important. For example, when people graduate from high school or college, it’s considered a positive rite because they have earned their diplomas and gained knowledge. However, when someone dies, it’s considered a negative rite of passage because they have lost something important in their life. Rites of passage are also marked by certain symbols and ceremonies that help people understand what is happening. For example, during the ceremony for graduation from high school or college students wear caps and gowns to represent their new status as graduates.</w:t>
      </w:r>
    </w:p>
    <w:p w14:paraId="0E61E276" w14:textId="77777777" w:rsidR="004D6D58" w:rsidRDefault="004D6D58" w:rsidP="004D6D58">
      <w:pPr>
        <w:pStyle w:val="Heading2"/>
      </w:pPr>
      <w:r>
        <w:t>Why are rites of passage important in adolescence?</w:t>
      </w:r>
    </w:p>
    <w:p w14:paraId="5C3978C8" w14:textId="77777777" w:rsidR="004D6D58" w:rsidRDefault="004D6D58" w:rsidP="004D6D58">
      <w:pPr>
        <w:pStyle w:val="NormalWeb"/>
      </w:pPr>
      <w:r>
        <w:t>The rites of passage are important because they provide a sense of belonging. They're also important because they help people feel like they belong to a community, which can be helpful in many aspects of life. For example, if you're deciding where to go for school or if you need help finding a job, having a network of people who know what's going on in the area will make it easier for you than trying to figure things out on your own.</w:t>
      </w:r>
    </w:p>
    <w:p w14:paraId="23DB83C9" w14:textId="181ACC3F" w:rsidR="004D6D58" w:rsidRDefault="004D6D58" w:rsidP="004D6D58">
      <w:pPr>
        <w:pStyle w:val="NormalWeb"/>
      </w:pPr>
      <w:r>
        <w:t xml:space="preserve">Rites of passage are also important because they help people feel like they're part of a community. For example, if you go to college at a school far away from home, having friends who have gone through the same experiences </w:t>
      </w:r>
      <w:r>
        <w:t>can make adjusting easier</w:t>
      </w:r>
      <w:r>
        <w:t>.</w:t>
      </w:r>
    </w:p>
    <w:p w14:paraId="375B8033" w14:textId="77777777" w:rsidR="004D6D58" w:rsidRDefault="004D6D58" w:rsidP="004D6D58">
      <w:pPr>
        <w:pStyle w:val="Heading2"/>
      </w:pPr>
      <w:r>
        <w:t>Importance of rite of passage</w:t>
      </w:r>
    </w:p>
    <w:p w14:paraId="4C51F79F" w14:textId="77777777" w:rsidR="004D6D58" w:rsidRDefault="004D6D58" w:rsidP="004D6D58">
      <w:pPr>
        <w:pStyle w:val="NormalWeb"/>
      </w:pPr>
      <w:r>
        <w:t>Rite of passage is a ceremony that marks the transition from one social state to another. Rites of passage are important because they provide a sense of belonging, which helps people to feel like they belong to a community. In this way, rites of passage help us understand our place in the world and how we fit into it.</w:t>
      </w:r>
    </w:p>
    <w:p w14:paraId="7F957975" w14:textId="2FC12B0B" w:rsidR="004D6D58" w:rsidRDefault="004D6D58" w:rsidP="004D6D58">
      <w:pPr>
        <w:pStyle w:val="NormalWeb"/>
      </w:pPr>
      <w:r>
        <w:t xml:space="preserve">Rites of passage can be annual events (like graduations), or they can happen every couple </w:t>
      </w:r>
      <w:r>
        <w:t xml:space="preserve">of </w:t>
      </w:r>
      <w:r>
        <w:t>years when children grow up and leave home for college or military service.</w:t>
      </w:r>
    </w:p>
    <w:p w14:paraId="24617085" w14:textId="77777777" w:rsidR="004D6D58" w:rsidRDefault="004D6D58" w:rsidP="004D6D58">
      <w:pPr>
        <w:pStyle w:val="NormalWeb"/>
      </w:pPr>
      <w:r>
        <w:t>As a rite of passage, a graduation ceremony marks the transition from one social state to another. In some cases, this transition is from childhood to adulthood; in others, it’s simply a recognition of the completion of an educational program. The purpose of this ceremony is to provide an opportunity for people to take stock of their lives and celebrate their achievements.</w:t>
      </w:r>
    </w:p>
    <w:p w14:paraId="49267143" w14:textId="77777777" w:rsidR="004D6D58" w:rsidRDefault="004D6D58" w:rsidP="004D6D58">
      <w:pPr>
        <w:pStyle w:val="NormalWeb"/>
      </w:pPr>
      <w:r>
        <w:t>Rites of passage are important because they provide a sense of belonging, which helps people to feel like they belong to a community. In this way, rites of passage help us understand our place in the world and how we fit into it.</w:t>
      </w:r>
    </w:p>
    <w:p w14:paraId="62D3F419" w14:textId="77777777" w:rsidR="004D6D58" w:rsidRDefault="004D6D58" w:rsidP="004D6D58">
      <w:pPr>
        <w:pStyle w:val="Heading2"/>
      </w:pPr>
      <w:r>
        <w:t>Conclusion</w:t>
      </w:r>
    </w:p>
    <w:p w14:paraId="22670329" w14:textId="2E8B6CEF" w:rsidR="00D15BD5" w:rsidRPr="004D6D58" w:rsidRDefault="004D6D58" w:rsidP="002515FB">
      <w:pPr>
        <w:pStyle w:val="NormalWeb"/>
      </w:pPr>
      <w:r>
        <w:t xml:space="preserve">So, to conclude, </w:t>
      </w:r>
      <w:r>
        <w:t xml:space="preserve">the </w:t>
      </w:r>
      <w:r>
        <w:t xml:space="preserve">rite of passage is an important part of the transition into adulthood. It can be a big event for you and your family. A rite of passage is something that happens every day in our lives and it’s what makes life meaningful. This article has provided some information on rites of passage, as well as tips on </w:t>
      </w:r>
      <w:r>
        <w:t xml:space="preserve">making them more successful for </w:t>
      </w:r>
      <w:r>
        <w:t>you and your loved ones!</w:t>
      </w:r>
    </w:p>
    <w:sectPr w:rsidR="00D15BD5" w:rsidRPr="004D6D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86931"/>
    <w:multiLevelType w:val="multilevel"/>
    <w:tmpl w:val="6EFA0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212094"/>
    <w:multiLevelType w:val="multilevel"/>
    <w:tmpl w:val="21D44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BB02C8"/>
    <w:multiLevelType w:val="multilevel"/>
    <w:tmpl w:val="E50EF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2887095">
    <w:abstractNumId w:val="0"/>
  </w:num>
  <w:num w:numId="2" w16cid:durableId="564293548">
    <w:abstractNumId w:val="2"/>
  </w:num>
  <w:num w:numId="3" w16cid:durableId="1757170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tDQ2NDc3NzAyMDRV0lEKTi0uzszPAykwrAUA8cgXWCwAAAA="/>
  </w:docVars>
  <w:rsids>
    <w:rsidRoot w:val="008359A4"/>
    <w:rsid w:val="002515FB"/>
    <w:rsid w:val="004D6D58"/>
    <w:rsid w:val="008359A4"/>
    <w:rsid w:val="00D15BD5"/>
    <w:rsid w:val="00D45E03"/>
    <w:rsid w:val="00FA7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FA31C"/>
  <w15:chartTrackingRefBased/>
  <w15:docId w15:val="{F7BBF109-04FA-4AAD-A20B-F84C53645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A7F12"/>
    <w:pPr>
      <w:spacing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FA7F12"/>
    <w:pPr>
      <w:spacing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7F1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FA7F12"/>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FA7F12"/>
    <w:pPr>
      <w:spacing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93143">
      <w:bodyDiv w:val="1"/>
      <w:marLeft w:val="0"/>
      <w:marRight w:val="0"/>
      <w:marTop w:val="0"/>
      <w:marBottom w:val="0"/>
      <w:divBdr>
        <w:top w:val="none" w:sz="0" w:space="0" w:color="auto"/>
        <w:left w:val="none" w:sz="0" w:space="0" w:color="auto"/>
        <w:bottom w:val="none" w:sz="0" w:space="0" w:color="auto"/>
        <w:right w:val="none" w:sz="0" w:space="0" w:color="auto"/>
      </w:divBdr>
    </w:div>
    <w:div w:id="89523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2-13T10:01:00Z</dcterms:created>
  <dcterms:modified xsi:type="dcterms:W3CDTF">2022-12-1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f0e64e-b053-4c00-8bd8-0974d2a6323b</vt:lpwstr>
  </property>
</Properties>
</file>